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12DC6" w14:textId="77777777" w:rsidR="00F30CFF" w:rsidRPr="007B14F3" w:rsidRDefault="00EF6605" w:rsidP="007B14F3">
      <w:pPr>
        <w:pStyle w:val="Heading2"/>
        <w:jc w:val="center"/>
        <w:rPr>
          <w:color w:val="538135" w:themeColor="accent6" w:themeShade="BF"/>
        </w:rPr>
      </w:pPr>
      <w:r>
        <w:rPr>
          <w:noProof/>
          <w:color w:val="70AD47" w:themeColor="accent6"/>
          <w:lang w:eastAsia="en-AU"/>
        </w:rPr>
        <w:drawing>
          <wp:anchor distT="0" distB="0" distL="114300" distR="114300" simplePos="0" relativeHeight="251658240" behindDoc="0" locked="0" layoutInCell="1" allowOverlap="1" wp14:anchorId="6B108542" wp14:editId="73D5339B">
            <wp:simplePos x="0" y="0"/>
            <wp:positionH relativeFrom="column">
              <wp:posOffset>2871629</wp:posOffset>
            </wp:positionH>
            <wp:positionV relativeFrom="paragraph">
              <wp:posOffset>0</wp:posOffset>
            </wp:positionV>
            <wp:extent cx="589598" cy="593933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ast Loddon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98" cy="5939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48BA" w:rsidRPr="007B14F3">
        <w:rPr>
          <w:color w:val="538135" w:themeColor="accent6" w:themeShade="BF"/>
        </w:rPr>
        <w:t>East Loddon P-12 College</w:t>
      </w:r>
    </w:p>
    <w:p w14:paraId="6E65CD29" w14:textId="14E5582A" w:rsidR="001F48BA" w:rsidRDefault="004578DD" w:rsidP="007B14F3">
      <w:pPr>
        <w:pStyle w:val="Heading2"/>
        <w:jc w:val="center"/>
        <w:rPr>
          <w:color w:val="538135" w:themeColor="accent6" w:themeShade="BF"/>
        </w:rPr>
      </w:pPr>
      <w:r>
        <w:rPr>
          <w:color w:val="538135" w:themeColor="accent6" w:themeShade="BF"/>
        </w:rPr>
        <w:t>Senior</w:t>
      </w:r>
      <w:r w:rsidR="001F48BA" w:rsidRPr="007B14F3">
        <w:rPr>
          <w:color w:val="538135" w:themeColor="accent6" w:themeShade="BF"/>
        </w:rPr>
        <w:t xml:space="preserve"> School Curriculum Plan</w:t>
      </w:r>
    </w:p>
    <w:p w14:paraId="527C92A2" w14:textId="77777777" w:rsidR="00EF6605" w:rsidRDefault="00EF6605" w:rsidP="00EF6605">
      <w:pPr>
        <w:rPr>
          <w:sz w:val="14"/>
        </w:rPr>
      </w:pPr>
    </w:p>
    <w:p w14:paraId="10122AB2" w14:textId="43205792" w:rsidR="003951AD" w:rsidRDefault="00803A8E" w:rsidP="00EF6605">
      <w:r>
        <w:t xml:space="preserve">The following courses are offered for senior students. </w:t>
      </w:r>
      <w:r w:rsidR="003951AD">
        <w:t xml:space="preserve">For further information about </w:t>
      </w:r>
      <w:r w:rsidR="003951AD" w:rsidRPr="00A92021">
        <w:t>these subjects</w:t>
      </w:r>
      <w:r w:rsidR="00A92021" w:rsidRPr="00A92021">
        <w:t>,</w:t>
      </w:r>
      <w:r w:rsidR="00A92021">
        <w:t xml:space="preserve"> please refer to the relevant handbooks on the college website.</w:t>
      </w:r>
      <w:r w:rsidR="003951AD">
        <w:t xml:space="preserve"> </w:t>
      </w:r>
    </w:p>
    <w:p w14:paraId="4ACC4638" w14:textId="0ECA4B22" w:rsidR="00C2142A" w:rsidRDefault="00C2142A" w:rsidP="00EF6605">
      <w:r>
        <w:t>Year 9-12 students have been offered the opportunity to complete a VET subject.</w:t>
      </w:r>
    </w:p>
    <w:p w14:paraId="37B457BC" w14:textId="3CD8000A" w:rsidR="008229DD" w:rsidRPr="003951AD" w:rsidRDefault="008229DD" w:rsidP="00EF6605">
      <w:r>
        <w:t>Information Communications Technology skills (ICT) are covered in all classes.</w:t>
      </w:r>
    </w:p>
    <w:tbl>
      <w:tblPr>
        <w:tblStyle w:val="TableGrid"/>
        <w:tblW w:w="15446" w:type="dxa"/>
        <w:tblLook w:val="04A0" w:firstRow="1" w:lastRow="0" w:firstColumn="1" w:lastColumn="0" w:noHBand="0" w:noVBand="1"/>
      </w:tblPr>
      <w:tblGrid>
        <w:gridCol w:w="2252"/>
        <w:gridCol w:w="2560"/>
        <w:gridCol w:w="2527"/>
        <w:gridCol w:w="2707"/>
        <w:gridCol w:w="2565"/>
        <w:gridCol w:w="2835"/>
      </w:tblGrid>
      <w:tr w:rsidR="004578DD" w:rsidRPr="007B14F3" w14:paraId="13B1452E" w14:textId="77777777" w:rsidTr="000C4B1F">
        <w:tc>
          <w:tcPr>
            <w:tcW w:w="22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FC99FA" w14:textId="77777777" w:rsidR="004578DD" w:rsidRPr="007B14F3" w:rsidRDefault="004578DD" w:rsidP="001F48B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ABBED9" w14:textId="77777777" w:rsidR="004578DD" w:rsidRPr="007B14F3" w:rsidRDefault="004578DD" w:rsidP="001F48B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ear 9</w:t>
            </w:r>
          </w:p>
        </w:tc>
        <w:tc>
          <w:tcPr>
            <w:tcW w:w="25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C5590E" w14:textId="77777777" w:rsidR="004578DD" w:rsidRPr="007B14F3" w:rsidRDefault="004578DD" w:rsidP="004578DD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 xml:space="preserve">Year </w:t>
            </w: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2707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4F66033" w14:textId="77777777" w:rsidR="004578DD" w:rsidRDefault="004578DD" w:rsidP="004578DD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 xml:space="preserve">Year </w:t>
            </w:r>
            <w:r>
              <w:rPr>
                <w:b/>
                <w:sz w:val="20"/>
                <w:szCs w:val="20"/>
              </w:rPr>
              <w:t>11</w:t>
            </w:r>
          </w:p>
          <w:p w14:paraId="0AD576DF" w14:textId="77777777" w:rsidR="004578DD" w:rsidRPr="007B14F3" w:rsidRDefault="004578DD" w:rsidP="004578DD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nits 1+2</w:t>
            </w:r>
          </w:p>
        </w:tc>
        <w:tc>
          <w:tcPr>
            <w:tcW w:w="2565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A3E0388" w14:textId="77777777" w:rsidR="004578DD" w:rsidRDefault="004578DD" w:rsidP="004578DD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 xml:space="preserve">Year </w:t>
            </w:r>
            <w:r>
              <w:rPr>
                <w:b/>
                <w:sz w:val="20"/>
                <w:szCs w:val="20"/>
              </w:rPr>
              <w:t>12</w:t>
            </w:r>
          </w:p>
          <w:p w14:paraId="781A4CEC" w14:textId="77777777" w:rsidR="004578DD" w:rsidRPr="007B14F3" w:rsidRDefault="004578DD" w:rsidP="004578DD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nits 3+4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2405F5BE" w14:textId="77777777" w:rsidR="004578DD" w:rsidRPr="007B14F3" w:rsidRDefault="004578DD" w:rsidP="00B32E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CAL</w:t>
            </w:r>
            <w:r w:rsidR="0094351C">
              <w:rPr>
                <w:b/>
                <w:sz w:val="20"/>
                <w:szCs w:val="20"/>
              </w:rPr>
              <w:t>/VET</w:t>
            </w:r>
          </w:p>
        </w:tc>
      </w:tr>
      <w:tr w:rsidR="000C4B1F" w:rsidRPr="007B14F3" w14:paraId="0107AAF2" w14:textId="77777777" w:rsidTr="000C4B1F">
        <w:trPr>
          <w:trHeight w:val="340"/>
        </w:trPr>
        <w:tc>
          <w:tcPr>
            <w:tcW w:w="22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2B7B04F" w14:textId="77777777" w:rsidR="000C4B1F" w:rsidRPr="007B14F3" w:rsidRDefault="000C4B1F" w:rsidP="002563A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5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CD08E29" w14:textId="77777777" w:rsidR="000C4B1F" w:rsidRPr="007B14F3" w:rsidRDefault="000C4B1F" w:rsidP="002563A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37BD3" w14:textId="08117575" w:rsidR="000C4B1F" w:rsidRPr="007B14F3" w:rsidRDefault="000C4B1F" w:rsidP="002563A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 Experience- Bendigo</w:t>
            </w:r>
          </w:p>
        </w:tc>
        <w:tc>
          <w:tcPr>
            <w:tcW w:w="2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8B9EBD" w14:textId="0D026970" w:rsidR="000C4B1F" w:rsidRDefault="000C4B1F" w:rsidP="002563A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 Experience- Melbourne</w:t>
            </w:r>
          </w:p>
        </w:tc>
        <w:tc>
          <w:tcPr>
            <w:tcW w:w="2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6E21F2D" w14:textId="447A86A1" w:rsidR="000C4B1F" w:rsidRDefault="000C4B1F" w:rsidP="002563A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D2CCCE" w14:textId="77777777" w:rsidR="000C4B1F" w:rsidRPr="002D1655" w:rsidRDefault="000C4B1F" w:rsidP="00647CA2">
            <w:pPr>
              <w:jc w:val="center"/>
              <w:rPr>
                <w:b/>
                <w:sz w:val="20"/>
                <w:szCs w:val="20"/>
              </w:rPr>
            </w:pPr>
            <w:r w:rsidRPr="002D1655">
              <w:rPr>
                <w:b/>
                <w:sz w:val="20"/>
                <w:szCs w:val="20"/>
              </w:rPr>
              <w:t>VCAL Core Subjects</w:t>
            </w:r>
          </w:p>
        </w:tc>
      </w:tr>
      <w:tr w:rsidR="00B32E3C" w:rsidRPr="007B14F3" w14:paraId="6A605E44" w14:textId="77777777" w:rsidTr="000C4B1F">
        <w:trPr>
          <w:trHeight w:val="737"/>
        </w:trPr>
        <w:tc>
          <w:tcPr>
            <w:tcW w:w="2252" w:type="dxa"/>
            <w:tcBorders>
              <w:top w:val="single" w:sz="2" w:space="0" w:color="auto"/>
              <w:bottom w:val="single" w:sz="4" w:space="0" w:color="auto"/>
            </w:tcBorders>
            <w:shd w:val="clear" w:color="auto" w:fill="BEEDFE"/>
            <w:vAlign w:val="center"/>
          </w:tcPr>
          <w:p w14:paraId="1E35AA8E" w14:textId="77777777" w:rsidR="00B32E3C" w:rsidRPr="007B14F3" w:rsidRDefault="00B32E3C" w:rsidP="002563A1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>English</w:t>
            </w:r>
          </w:p>
        </w:tc>
        <w:tc>
          <w:tcPr>
            <w:tcW w:w="5087" w:type="dxa"/>
            <w:gridSpan w:val="2"/>
            <w:tcBorders>
              <w:top w:val="single" w:sz="2" w:space="0" w:color="auto"/>
              <w:bottom w:val="single" w:sz="4" w:space="0" w:color="auto"/>
            </w:tcBorders>
            <w:shd w:val="clear" w:color="auto" w:fill="BEEDFE"/>
            <w:vAlign w:val="center"/>
          </w:tcPr>
          <w:p w14:paraId="0BDCDC9C" w14:textId="77777777" w:rsidR="00B32E3C" w:rsidRDefault="00B32E3C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English</w:t>
            </w:r>
          </w:p>
          <w:p w14:paraId="3308158A" w14:textId="77777777" w:rsidR="00B32E3C" w:rsidRPr="007B14F3" w:rsidRDefault="00B32E3C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 xml:space="preserve">Critical </w:t>
            </w:r>
            <w:r w:rsidR="00272A41">
              <w:rPr>
                <w:sz w:val="20"/>
                <w:szCs w:val="20"/>
              </w:rPr>
              <w:t>&amp;</w:t>
            </w:r>
            <w:r w:rsidRPr="007B14F3">
              <w:rPr>
                <w:sz w:val="20"/>
                <w:szCs w:val="20"/>
              </w:rPr>
              <w:t xml:space="preserve"> Creative Thinking</w:t>
            </w:r>
          </w:p>
        </w:tc>
        <w:tc>
          <w:tcPr>
            <w:tcW w:w="5272" w:type="dxa"/>
            <w:gridSpan w:val="2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BEEDFE"/>
            <w:vAlign w:val="center"/>
          </w:tcPr>
          <w:p w14:paraId="582F2E8E" w14:textId="77777777" w:rsidR="00B32E3C" w:rsidRPr="007B14F3" w:rsidRDefault="00B32E3C" w:rsidP="002563A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glish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EEDFE"/>
            <w:vAlign w:val="center"/>
          </w:tcPr>
          <w:p w14:paraId="2519D07F" w14:textId="77777777" w:rsidR="00B32E3C" w:rsidRPr="007B14F3" w:rsidRDefault="00B32E3C" w:rsidP="00B32E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teracy</w:t>
            </w:r>
          </w:p>
        </w:tc>
      </w:tr>
      <w:tr w:rsidR="007E4079" w:rsidRPr="007B14F3" w14:paraId="73A9A56B" w14:textId="77777777" w:rsidTr="008E7D9C">
        <w:trPr>
          <w:trHeight w:val="850"/>
        </w:trPr>
        <w:tc>
          <w:tcPr>
            <w:tcW w:w="2252" w:type="dxa"/>
            <w:tcBorders>
              <w:top w:val="single" w:sz="4" w:space="0" w:color="auto"/>
            </w:tcBorders>
            <w:shd w:val="clear" w:color="auto" w:fill="B4C6E7" w:themeFill="accent5" w:themeFillTint="66"/>
            <w:vAlign w:val="center"/>
          </w:tcPr>
          <w:p w14:paraId="0E0D5782" w14:textId="77777777" w:rsidR="007E4079" w:rsidRPr="007B14F3" w:rsidRDefault="007E4079" w:rsidP="002563A1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>Mathematics</w:t>
            </w:r>
          </w:p>
        </w:tc>
        <w:tc>
          <w:tcPr>
            <w:tcW w:w="5087" w:type="dxa"/>
            <w:gridSpan w:val="2"/>
            <w:tcBorders>
              <w:top w:val="single" w:sz="4" w:space="0" w:color="auto"/>
            </w:tcBorders>
            <w:shd w:val="clear" w:color="auto" w:fill="B4C6E7" w:themeFill="accent5" w:themeFillTint="66"/>
            <w:vAlign w:val="center"/>
          </w:tcPr>
          <w:p w14:paraId="0D0DDC9C" w14:textId="77777777" w:rsidR="007E4079" w:rsidRPr="007B14F3" w:rsidRDefault="007E4079" w:rsidP="00937C9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Mathematics</w:t>
            </w:r>
          </w:p>
          <w:p w14:paraId="67D50A09" w14:textId="77777777" w:rsidR="007E4079" w:rsidRDefault="007E4079" w:rsidP="00937C9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Maths Pathways</w:t>
            </w:r>
          </w:p>
          <w:p w14:paraId="23EFAFC1" w14:textId="72EEF267" w:rsidR="007E4079" w:rsidRPr="007B14F3" w:rsidRDefault="007E4079" w:rsidP="004A51C8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 xml:space="preserve">Critical </w:t>
            </w:r>
            <w:r>
              <w:rPr>
                <w:sz w:val="20"/>
                <w:szCs w:val="20"/>
              </w:rPr>
              <w:t>&amp;</w:t>
            </w:r>
            <w:r w:rsidRPr="007B14F3">
              <w:rPr>
                <w:sz w:val="20"/>
                <w:szCs w:val="20"/>
              </w:rPr>
              <w:t xml:space="preserve"> Creative Thinking</w:t>
            </w:r>
          </w:p>
        </w:tc>
        <w:tc>
          <w:tcPr>
            <w:tcW w:w="5272" w:type="dxa"/>
            <w:gridSpan w:val="2"/>
            <w:tcBorders>
              <w:top w:val="single" w:sz="4" w:space="0" w:color="auto"/>
              <w:right w:val="single" w:sz="12" w:space="0" w:color="auto"/>
            </w:tcBorders>
            <w:shd w:val="clear" w:color="auto" w:fill="B4C6E7" w:themeFill="accent5" w:themeFillTint="66"/>
            <w:vAlign w:val="center"/>
          </w:tcPr>
          <w:p w14:paraId="15507D43" w14:textId="77777777" w:rsidR="007E4079" w:rsidRDefault="007E4079" w:rsidP="002563A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eral Maths</w:t>
            </w:r>
          </w:p>
          <w:p w14:paraId="4BE221B8" w14:textId="77777777" w:rsidR="007E4079" w:rsidRDefault="007E4079" w:rsidP="002563A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 Methods</w:t>
            </w:r>
          </w:p>
          <w:p w14:paraId="2711E7C3" w14:textId="3D347A64" w:rsidR="007E4079" w:rsidRPr="007B14F3" w:rsidRDefault="007E4079" w:rsidP="002563A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pecialist Maths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5" w:themeFillTint="66"/>
            <w:vAlign w:val="center"/>
          </w:tcPr>
          <w:p w14:paraId="74F4F00A" w14:textId="77777777" w:rsidR="007E4079" w:rsidRPr="007B14F3" w:rsidRDefault="007E4079" w:rsidP="00B32E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acy</w:t>
            </w:r>
          </w:p>
        </w:tc>
      </w:tr>
      <w:tr w:rsidR="007E4079" w:rsidRPr="007B14F3" w14:paraId="66C706D3" w14:textId="77777777" w:rsidTr="001E5983">
        <w:trPr>
          <w:trHeight w:val="907"/>
        </w:trPr>
        <w:tc>
          <w:tcPr>
            <w:tcW w:w="2252" w:type="dxa"/>
            <w:shd w:val="clear" w:color="auto" w:fill="FFF2CC" w:themeFill="accent4" w:themeFillTint="33"/>
            <w:vAlign w:val="center"/>
          </w:tcPr>
          <w:p w14:paraId="4E3BE864" w14:textId="77777777" w:rsidR="007E4079" w:rsidRPr="007B14F3" w:rsidRDefault="007E4079" w:rsidP="002563A1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>Science</w:t>
            </w:r>
          </w:p>
        </w:tc>
        <w:tc>
          <w:tcPr>
            <w:tcW w:w="5087" w:type="dxa"/>
            <w:gridSpan w:val="2"/>
            <w:shd w:val="clear" w:color="auto" w:fill="FFF2CC" w:themeFill="accent4" w:themeFillTint="33"/>
            <w:vAlign w:val="center"/>
          </w:tcPr>
          <w:p w14:paraId="6B4F1B2B" w14:textId="77777777" w:rsidR="007E4079" w:rsidRPr="007B14F3" w:rsidRDefault="007E4079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Science</w:t>
            </w:r>
          </w:p>
          <w:p w14:paraId="54D22E77" w14:textId="77777777" w:rsidR="007E4079" w:rsidRPr="007B14F3" w:rsidRDefault="007E4079" w:rsidP="007B14F3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 xml:space="preserve">Critical </w:t>
            </w:r>
            <w:r>
              <w:rPr>
                <w:sz w:val="20"/>
                <w:szCs w:val="20"/>
              </w:rPr>
              <w:t>&amp;</w:t>
            </w:r>
            <w:r w:rsidRPr="007B14F3">
              <w:rPr>
                <w:sz w:val="20"/>
                <w:szCs w:val="20"/>
              </w:rPr>
              <w:t xml:space="preserve"> Creative Thinking</w:t>
            </w:r>
          </w:p>
        </w:tc>
        <w:tc>
          <w:tcPr>
            <w:tcW w:w="5272" w:type="dxa"/>
            <w:gridSpan w:val="2"/>
            <w:tcBorders>
              <w:right w:val="single" w:sz="12" w:space="0" w:color="auto"/>
            </w:tcBorders>
            <w:shd w:val="clear" w:color="auto" w:fill="FFF2CC" w:themeFill="accent4" w:themeFillTint="33"/>
            <w:vAlign w:val="center"/>
          </w:tcPr>
          <w:p w14:paraId="4ECDECC7" w14:textId="77777777" w:rsidR="007E4079" w:rsidRDefault="007E4079" w:rsidP="00915A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ysics</w:t>
            </w:r>
          </w:p>
          <w:p w14:paraId="4D017B9D" w14:textId="77777777" w:rsidR="007E4079" w:rsidRDefault="007E4079" w:rsidP="00915A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ology</w:t>
            </w:r>
          </w:p>
          <w:p w14:paraId="4CF01066" w14:textId="77777777" w:rsidR="007E4079" w:rsidRDefault="007E4079" w:rsidP="00915A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mistry</w:t>
            </w:r>
          </w:p>
          <w:p w14:paraId="30B1F525" w14:textId="77777777" w:rsidR="007E4079" w:rsidRDefault="007E4079" w:rsidP="00915A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ychology</w:t>
            </w:r>
          </w:p>
          <w:p w14:paraId="56E46C32" w14:textId="361648FC" w:rsidR="007E4079" w:rsidRPr="007B14F3" w:rsidRDefault="007E4079" w:rsidP="00272A4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griculture &amp; Horticulture </w:t>
            </w:r>
          </w:p>
        </w:tc>
        <w:tc>
          <w:tcPr>
            <w:tcW w:w="283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14178D0A" w14:textId="77777777" w:rsidR="007E4079" w:rsidRDefault="007E4079" w:rsidP="0030493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sonal Development Skills</w:t>
            </w:r>
          </w:p>
          <w:p w14:paraId="668A680F" w14:textId="77777777" w:rsidR="007E4079" w:rsidRPr="007B14F3" w:rsidRDefault="007E4079" w:rsidP="0030493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 Related Skills</w:t>
            </w:r>
          </w:p>
        </w:tc>
      </w:tr>
      <w:tr w:rsidR="004578DD" w:rsidRPr="007B14F3" w14:paraId="2255C94F" w14:textId="77777777" w:rsidTr="002D1655">
        <w:trPr>
          <w:trHeight w:val="1531"/>
        </w:trPr>
        <w:tc>
          <w:tcPr>
            <w:tcW w:w="2252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7C5DC4C2" w14:textId="77777777" w:rsidR="004578DD" w:rsidRPr="007B14F3" w:rsidRDefault="004578DD" w:rsidP="002563A1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>Humanities</w:t>
            </w:r>
          </w:p>
        </w:tc>
        <w:tc>
          <w:tcPr>
            <w:tcW w:w="2560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34524D33" w14:textId="77777777" w:rsidR="004578DD" w:rsidRPr="007B14F3" w:rsidRDefault="004578DD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History</w:t>
            </w:r>
          </w:p>
          <w:p w14:paraId="546867C8" w14:textId="77777777" w:rsidR="004578DD" w:rsidRPr="007B14F3" w:rsidRDefault="004578DD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Geography</w:t>
            </w:r>
          </w:p>
          <w:p w14:paraId="44623DB8" w14:textId="77777777" w:rsidR="004578DD" w:rsidRPr="007B14F3" w:rsidRDefault="004578DD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 xml:space="preserve">Civics </w:t>
            </w:r>
            <w:r w:rsidR="00272A41">
              <w:rPr>
                <w:sz w:val="20"/>
                <w:szCs w:val="20"/>
              </w:rPr>
              <w:t>&amp;</w:t>
            </w:r>
            <w:r w:rsidRPr="007B14F3">
              <w:rPr>
                <w:sz w:val="20"/>
                <w:szCs w:val="20"/>
              </w:rPr>
              <w:t xml:space="preserve"> Citizenship</w:t>
            </w:r>
          </w:p>
          <w:p w14:paraId="07E6A26D" w14:textId="77777777" w:rsidR="004578DD" w:rsidRPr="007B14F3" w:rsidRDefault="004578DD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 xml:space="preserve">Critical </w:t>
            </w:r>
            <w:r w:rsidR="00272A41">
              <w:rPr>
                <w:sz w:val="20"/>
                <w:szCs w:val="20"/>
              </w:rPr>
              <w:t>&amp;</w:t>
            </w:r>
            <w:r w:rsidRPr="007B14F3">
              <w:rPr>
                <w:sz w:val="20"/>
                <w:szCs w:val="20"/>
              </w:rPr>
              <w:t xml:space="preserve"> Creative Thinking</w:t>
            </w:r>
          </w:p>
          <w:p w14:paraId="35F1D643" w14:textId="77777777" w:rsidR="004578DD" w:rsidRPr="007B14F3" w:rsidRDefault="004578DD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Ethical Capability</w:t>
            </w:r>
          </w:p>
        </w:tc>
        <w:tc>
          <w:tcPr>
            <w:tcW w:w="2527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19B597B1" w14:textId="77777777" w:rsidR="004578DD" w:rsidRPr="007B14F3" w:rsidRDefault="004578DD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History</w:t>
            </w:r>
          </w:p>
          <w:p w14:paraId="6689227D" w14:textId="77777777" w:rsidR="004578DD" w:rsidRPr="007B14F3" w:rsidRDefault="004578DD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Geography</w:t>
            </w:r>
          </w:p>
          <w:p w14:paraId="35FCF04D" w14:textId="77777777" w:rsidR="004578DD" w:rsidRPr="007B14F3" w:rsidRDefault="004578DD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 xml:space="preserve">Economics </w:t>
            </w:r>
            <w:r w:rsidR="00272A41">
              <w:rPr>
                <w:sz w:val="20"/>
                <w:szCs w:val="20"/>
              </w:rPr>
              <w:t>&amp;</w:t>
            </w:r>
            <w:r w:rsidRPr="007B14F3">
              <w:rPr>
                <w:sz w:val="20"/>
                <w:szCs w:val="20"/>
              </w:rPr>
              <w:t xml:space="preserve"> Business</w:t>
            </w:r>
          </w:p>
          <w:p w14:paraId="439B7A1D" w14:textId="77777777" w:rsidR="004578DD" w:rsidRPr="007B14F3" w:rsidRDefault="004578DD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 xml:space="preserve">Critical </w:t>
            </w:r>
            <w:r w:rsidR="00272A41">
              <w:rPr>
                <w:sz w:val="20"/>
                <w:szCs w:val="20"/>
              </w:rPr>
              <w:t>&amp;</w:t>
            </w:r>
            <w:r w:rsidRPr="007B14F3">
              <w:rPr>
                <w:sz w:val="20"/>
                <w:szCs w:val="20"/>
              </w:rPr>
              <w:t xml:space="preserve"> Creative Thinking</w:t>
            </w:r>
          </w:p>
          <w:p w14:paraId="52A7E511" w14:textId="77777777" w:rsidR="004578DD" w:rsidRDefault="004578DD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Ethical Capability</w:t>
            </w:r>
          </w:p>
          <w:p w14:paraId="3EA87098" w14:textId="26665859" w:rsidR="000C4B1F" w:rsidRPr="007B14F3" w:rsidRDefault="000C4B1F" w:rsidP="002563A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ck Interviews</w:t>
            </w:r>
          </w:p>
        </w:tc>
        <w:tc>
          <w:tcPr>
            <w:tcW w:w="2707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5EF44AB0" w14:textId="1932FFE6" w:rsidR="00915A7D" w:rsidRDefault="00540EFF" w:rsidP="0094351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counting</w:t>
            </w:r>
            <w:r w:rsidR="00803A8E">
              <w:rPr>
                <w:sz w:val="20"/>
                <w:szCs w:val="20"/>
              </w:rPr>
              <w:t xml:space="preserve"> </w:t>
            </w:r>
          </w:p>
          <w:p w14:paraId="5CE2291D" w14:textId="3029E92D" w:rsidR="000F4C5E" w:rsidRDefault="0094351C" w:rsidP="000F4C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ness Management</w:t>
            </w:r>
            <w:r w:rsidR="00803A8E">
              <w:rPr>
                <w:sz w:val="20"/>
                <w:szCs w:val="20"/>
              </w:rPr>
              <w:t xml:space="preserve"> </w:t>
            </w:r>
          </w:p>
          <w:p w14:paraId="6B501BF1" w14:textId="726A2F36" w:rsidR="000F4C5E" w:rsidRDefault="000F4C5E" w:rsidP="000F4C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Pr="00915A7D">
              <w:rPr>
                <w:sz w:val="20"/>
                <w:szCs w:val="20"/>
                <w:vertAlign w:val="superscript"/>
              </w:rPr>
              <w:t>th</w:t>
            </w:r>
            <w:r>
              <w:rPr>
                <w:sz w:val="20"/>
                <w:szCs w:val="20"/>
              </w:rPr>
              <w:t xml:space="preserve"> Century History</w:t>
            </w:r>
            <w:r w:rsidR="00803A8E">
              <w:rPr>
                <w:sz w:val="20"/>
                <w:szCs w:val="20"/>
              </w:rPr>
              <w:t xml:space="preserve"> </w:t>
            </w:r>
          </w:p>
          <w:p w14:paraId="7B4CE7A8" w14:textId="5BD368BF" w:rsidR="000F4C5E" w:rsidRDefault="000F4C5E" w:rsidP="000F4C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gal Studies</w:t>
            </w:r>
            <w:r w:rsidR="00803A8E">
              <w:rPr>
                <w:sz w:val="20"/>
                <w:szCs w:val="20"/>
              </w:rPr>
              <w:t xml:space="preserve"> </w:t>
            </w:r>
          </w:p>
          <w:p w14:paraId="506002A7" w14:textId="65FDDE72" w:rsidR="000F4C5E" w:rsidRPr="007B14F3" w:rsidRDefault="000F4C5E" w:rsidP="000F4C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onomics</w:t>
            </w:r>
            <w:r w:rsidR="00803A8E">
              <w:rPr>
                <w:sz w:val="20"/>
                <w:szCs w:val="20"/>
              </w:rPr>
              <w:t xml:space="preserve"> </w:t>
            </w:r>
          </w:p>
        </w:tc>
        <w:tc>
          <w:tcPr>
            <w:tcW w:w="2565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0E52ACCB" w14:textId="0EEAF3C4" w:rsidR="00915A7D" w:rsidRDefault="00915A7D" w:rsidP="00915A7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counting</w:t>
            </w:r>
            <w:r w:rsidR="00803A8E">
              <w:rPr>
                <w:sz w:val="20"/>
                <w:szCs w:val="20"/>
              </w:rPr>
              <w:t xml:space="preserve"> </w:t>
            </w:r>
          </w:p>
          <w:p w14:paraId="223CA4F8" w14:textId="77777777" w:rsidR="007E4079" w:rsidRDefault="007E4079" w:rsidP="007E407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usiness Management Ancient History </w:t>
            </w:r>
          </w:p>
          <w:p w14:paraId="14BB9F59" w14:textId="3A65AC61" w:rsidR="004578DD" w:rsidRDefault="00915A7D" w:rsidP="0094351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ustralian </w:t>
            </w:r>
            <w:r w:rsidR="0094351C">
              <w:rPr>
                <w:sz w:val="20"/>
                <w:szCs w:val="20"/>
              </w:rPr>
              <w:t>History</w:t>
            </w:r>
            <w:r w:rsidR="00803A8E">
              <w:rPr>
                <w:sz w:val="20"/>
                <w:szCs w:val="20"/>
              </w:rPr>
              <w:t xml:space="preserve"> </w:t>
            </w:r>
          </w:p>
          <w:p w14:paraId="7CDCC443" w14:textId="7E112E64" w:rsidR="000F4C5E" w:rsidRDefault="000F4C5E" w:rsidP="000F4C5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gal Studies</w:t>
            </w:r>
            <w:r w:rsidR="00803A8E">
              <w:rPr>
                <w:sz w:val="20"/>
                <w:szCs w:val="20"/>
              </w:rPr>
              <w:t xml:space="preserve"> </w:t>
            </w:r>
          </w:p>
          <w:p w14:paraId="51203C87" w14:textId="2DD408E3" w:rsidR="00915A7D" w:rsidRPr="007B14F3" w:rsidRDefault="0094351C" w:rsidP="007E407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onomics</w:t>
            </w:r>
            <w:r w:rsidR="00803A8E">
              <w:rPr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  <w:tcBorders>
              <w:top w:val="single" w:sz="12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CBEE4A1" w14:textId="77777777" w:rsidR="00BC19C7" w:rsidRPr="007B14F3" w:rsidRDefault="0030493B" w:rsidP="00B32E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uctured work placement</w:t>
            </w:r>
          </w:p>
        </w:tc>
      </w:tr>
      <w:tr w:rsidR="00E23539" w:rsidRPr="007B14F3" w14:paraId="301E5BF4" w14:textId="77777777" w:rsidTr="002F268F">
        <w:trPr>
          <w:trHeight w:val="907"/>
        </w:trPr>
        <w:tc>
          <w:tcPr>
            <w:tcW w:w="2252" w:type="dxa"/>
            <w:tcBorders>
              <w:bottom w:val="single" w:sz="4" w:space="0" w:color="auto"/>
            </w:tcBorders>
            <w:shd w:val="clear" w:color="auto" w:fill="CCCCFF"/>
            <w:vAlign w:val="center"/>
          </w:tcPr>
          <w:p w14:paraId="5018A6DA" w14:textId="77777777" w:rsidR="00E23539" w:rsidRPr="007B14F3" w:rsidRDefault="00E23539" w:rsidP="002563A1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 xml:space="preserve">Health </w:t>
            </w:r>
            <w:r>
              <w:rPr>
                <w:b/>
                <w:sz w:val="20"/>
                <w:szCs w:val="20"/>
              </w:rPr>
              <w:t>&amp;</w:t>
            </w:r>
            <w:r w:rsidRPr="007B14F3">
              <w:rPr>
                <w:b/>
                <w:sz w:val="20"/>
                <w:szCs w:val="20"/>
              </w:rPr>
              <w:t xml:space="preserve"> Physical Education</w:t>
            </w:r>
          </w:p>
        </w:tc>
        <w:tc>
          <w:tcPr>
            <w:tcW w:w="5087" w:type="dxa"/>
            <w:gridSpan w:val="2"/>
            <w:tcBorders>
              <w:bottom w:val="single" w:sz="4" w:space="0" w:color="auto"/>
            </w:tcBorders>
            <w:shd w:val="clear" w:color="auto" w:fill="CCCCFF"/>
            <w:vAlign w:val="center"/>
          </w:tcPr>
          <w:p w14:paraId="5CC5DA27" w14:textId="77777777" w:rsidR="00E23539" w:rsidRDefault="00E23539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Physical Education</w:t>
            </w:r>
          </w:p>
          <w:p w14:paraId="2D4EE5A8" w14:textId="77777777" w:rsidR="00E23539" w:rsidRDefault="00E23539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Sport</w:t>
            </w:r>
          </w:p>
          <w:p w14:paraId="440E48C9" w14:textId="77777777" w:rsidR="00E23539" w:rsidRDefault="00E23539" w:rsidP="002563A1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Health</w:t>
            </w:r>
          </w:p>
          <w:p w14:paraId="46CD2F8E" w14:textId="37C703C7" w:rsidR="00E23539" w:rsidRPr="007B14F3" w:rsidRDefault="00E23539" w:rsidP="002563A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sonal and Social Capability</w:t>
            </w:r>
          </w:p>
        </w:tc>
        <w:tc>
          <w:tcPr>
            <w:tcW w:w="5272" w:type="dxa"/>
            <w:gridSpan w:val="2"/>
            <w:tcBorders>
              <w:bottom w:val="single" w:sz="4" w:space="0" w:color="auto"/>
            </w:tcBorders>
            <w:shd w:val="clear" w:color="auto" w:fill="CCCCFF"/>
            <w:vAlign w:val="center"/>
          </w:tcPr>
          <w:p w14:paraId="76A4868F" w14:textId="77777777" w:rsidR="00E23539" w:rsidRDefault="00E23539" w:rsidP="0094351C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Physical Education</w:t>
            </w:r>
          </w:p>
          <w:p w14:paraId="72FC42CC" w14:textId="75EA4FA0" w:rsidR="00E23539" w:rsidRPr="007B14F3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alth &amp; Human Development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CCCCFF"/>
            <w:vAlign w:val="center"/>
          </w:tcPr>
          <w:p w14:paraId="529B6FD7" w14:textId="77777777" w:rsidR="00E23539" w:rsidRPr="007B14F3" w:rsidRDefault="00E23539" w:rsidP="00B32E3C">
            <w:pPr>
              <w:jc w:val="center"/>
              <w:rPr>
                <w:sz w:val="20"/>
                <w:szCs w:val="20"/>
              </w:rPr>
            </w:pPr>
          </w:p>
        </w:tc>
      </w:tr>
      <w:tr w:rsidR="00DE25A2" w:rsidRPr="007B14F3" w14:paraId="28CF7158" w14:textId="77777777" w:rsidTr="00FF611A">
        <w:trPr>
          <w:trHeight w:val="560"/>
        </w:trPr>
        <w:tc>
          <w:tcPr>
            <w:tcW w:w="2252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17BA791C" w14:textId="2B3CD57A" w:rsidR="00DE25A2" w:rsidRPr="007B14F3" w:rsidRDefault="00DE25A2" w:rsidP="002563A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dvance</w:t>
            </w:r>
          </w:p>
        </w:tc>
        <w:tc>
          <w:tcPr>
            <w:tcW w:w="5087" w:type="dxa"/>
            <w:gridSpan w:val="2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5BD4492B" w14:textId="40890D0B" w:rsidR="00405EB5" w:rsidRDefault="00405EB5" w:rsidP="002563A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arly Advancement Leadership Program</w:t>
            </w:r>
          </w:p>
          <w:p w14:paraId="64C63AA2" w14:textId="7ACA0045" w:rsidR="00405EB5" w:rsidRDefault="00405EB5" w:rsidP="002563A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unity Engagement Projects</w:t>
            </w:r>
          </w:p>
          <w:p w14:paraId="6CD9D086" w14:textId="77777777" w:rsidR="00DE25A2" w:rsidRDefault="00DE25A2" w:rsidP="002563A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ersonal </w:t>
            </w:r>
            <w:r w:rsidR="00272A41">
              <w:rPr>
                <w:sz w:val="20"/>
                <w:szCs w:val="20"/>
              </w:rPr>
              <w:t>&amp;</w:t>
            </w:r>
            <w:r>
              <w:rPr>
                <w:sz w:val="20"/>
                <w:szCs w:val="20"/>
              </w:rPr>
              <w:t xml:space="preserve"> Social Capability</w:t>
            </w:r>
          </w:p>
          <w:p w14:paraId="67C4D600" w14:textId="22E10E08" w:rsidR="00803A8E" w:rsidRPr="007B14F3" w:rsidRDefault="00803A8E" w:rsidP="002563A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ggs Creek Camp</w:t>
            </w:r>
          </w:p>
        </w:tc>
        <w:tc>
          <w:tcPr>
            <w:tcW w:w="2707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0552AC00" w14:textId="77777777" w:rsidR="00DE25A2" w:rsidRPr="007B14F3" w:rsidRDefault="00DE25A2" w:rsidP="0094351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65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4F9D21FD" w14:textId="77777777" w:rsidR="00DE25A2" w:rsidRPr="007B14F3" w:rsidRDefault="00DE25A2" w:rsidP="0094351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FFFFCC"/>
            <w:vAlign w:val="center"/>
          </w:tcPr>
          <w:p w14:paraId="5A2DC445" w14:textId="77777777" w:rsidR="00DE25A2" w:rsidRPr="007B14F3" w:rsidRDefault="00DE25A2" w:rsidP="00B32E3C">
            <w:pPr>
              <w:jc w:val="center"/>
              <w:rPr>
                <w:sz w:val="20"/>
                <w:szCs w:val="20"/>
              </w:rPr>
            </w:pPr>
          </w:p>
        </w:tc>
      </w:tr>
    </w:tbl>
    <w:p w14:paraId="18496160" w14:textId="77777777" w:rsidR="00D318E5" w:rsidRDefault="00D318E5">
      <w:r>
        <w:br w:type="page"/>
      </w:r>
    </w:p>
    <w:tbl>
      <w:tblPr>
        <w:tblStyle w:val="TableGrid"/>
        <w:tblW w:w="15446" w:type="dxa"/>
        <w:tblInd w:w="-2" w:type="dxa"/>
        <w:tblLook w:val="04A0" w:firstRow="1" w:lastRow="0" w:firstColumn="1" w:lastColumn="0" w:noHBand="0" w:noVBand="1"/>
      </w:tblPr>
      <w:tblGrid>
        <w:gridCol w:w="2252"/>
        <w:gridCol w:w="5087"/>
        <w:gridCol w:w="2707"/>
        <w:gridCol w:w="2565"/>
        <w:gridCol w:w="2835"/>
      </w:tblGrid>
      <w:tr w:rsidR="00E23539" w:rsidRPr="007B14F3" w14:paraId="460CFC8B" w14:textId="77777777" w:rsidTr="00A61D1A">
        <w:trPr>
          <w:trHeight w:val="316"/>
        </w:trPr>
        <w:tc>
          <w:tcPr>
            <w:tcW w:w="2252" w:type="dxa"/>
            <w:tcBorders>
              <w:top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93C147C" w14:textId="4570ED38" w:rsidR="00E23539" w:rsidRPr="007B14F3" w:rsidRDefault="00E23539" w:rsidP="00E235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08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0EAB8E1" w14:textId="77777777" w:rsidR="00E23539" w:rsidRPr="00915A7D" w:rsidRDefault="00E23539" w:rsidP="00E23539">
            <w:pPr>
              <w:jc w:val="center"/>
              <w:rPr>
                <w:b/>
                <w:sz w:val="20"/>
                <w:szCs w:val="20"/>
              </w:rPr>
            </w:pPr>
            <w:r w:rsidRPr="00915A7D">
              <w:rPr>
                <w:b/>
                <w:sz w:val="20"/>
                <w:szCs w:val="20"/>
              </w:rPr>
              <w:t>Electives</w:t>
            </w:r>
          </w:p>
        </w:tc>
        <w:tc>
          <w:tcPr>
            <w:tcW w:w="2707" w:type="dxa"/>
            <w:tcBorders>
              <w:top w:val="single" w:sz="4" w:space="0" w:color="auto"/>
              <w:left w:val="single" w:sz="12" w:space="0" w:color="auto"/>
            </w:tcBorders>
            <w:shd w:val="clear" w:color="auto" w:fill="FFFFFF" w:themeFill="background1"/>
          </w:tcPr>
          <w:p w14:paraId="151F8C0D" w14:textId="77777777" w:rsidR="00E23539" w:rsidRDefault="00E23539" w:rsidP="00E23539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 xml:space="preserve">Year </w:t>
            </w:r>
            <w:r>
              <w:rPr>
                <w:b/>
                <w:sz w:val="20"/>
                <w:szCs w:val="20"/>
              </w:rPr>
              <w:t>11</w:t>
            </w:r>
          </w:p>
          <w:p w14:paraId="57C375CA" w14:textId="764C7B4D" w:rsidR="00E23539" w:rsidRPr="007B14F3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nits 1+2</w:t>
            </w:r>
          </w:p>
        </w:tc>
        <w:tc>
          <w:tcPr>
            <w:tcW w:w="2565" w:type="dxa"/>
            <w:tcBorders>
              <w:top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6F233C18" w14:textId="77777777" w:rsidR="00E23539" w:rsidRDefault="00E23539" w:rsidP="00E23539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 xml:space="preserve">Year </w:t>
            </w:r>
            <w:r>
              <w:rPr>
                <w:b/>
                <w:sz w:val="20"/>
                <w:szCs w:val="20"/>
              </w:rPr>
              <w:t>12</w:t>
            </w:r>
          </w:p>
          <w:p w14:paraId="008AAF5D" w14:textId="35C56020" w:rsidR="00E23539" w:rsidRPr="007B14F3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nits 3+4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3762241" w14:textId="77777777" w:rsidR="00E23539" w:rsidRPr="00647CA2" w:rsidRDefault="00E23539" w:rsidP="00E23539">
            <w:pPr>
              <w:jc w:val="center"/>
              <w:rPr>
                <w:b/>
                <w:sz w:val="20"/>
                <w:szCs w:val="20"/>
              </w:rPr>
            </w:pPr>
            <w:r w:rsidRPr="00CE393E">
              <w:rPr>
                <w:b/>
                <w:sz w:val="20"/>
                <w:szCs w:val="20"/>
              </w:rPr>
              <w:t>VET</w:t>
            </w:r>
          </w:p>
        </w:tc>
      </w:tr>
      <w:tr w:rsidR="00E23539" w:rsidRPr="007B14F3" w14:paraId="48B72A8A" w14:textId="77777777" w:rsidTr="00F40C7A">
        <w:trPr>
          <w:trHeight w:val="645"/>
        </w:trPr>
        <w:tc>
          <w:tcPr>
            <w:tcW w:w="2252" w:type="dxa"/>
            <w:tcBorders>
              <w:top w:val="single" w:sz="4" w:space="0" w:color="auto"/>
              <w:right w:val="single" w:sz="12" w:space="0" w:color="auto"/>
            </w:tcBorders>
            <w:shd w:val="clear" w:color="auto" w:fill="CCCCFF"/>
            <w:vAlign w:val="center"/>
          </w:tcPr>
          <w:p w14:paraId="7B413922" w14:textId="77777777" w:rsidR="00E23539" w:rsidRPr="007B14F3" w:rsidRDefault="00E23539" w:rsidP="00E23539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 xml:space="preserve">Health </w:t>
            </w:r>
            <w:r>
              <w:rPr>
                <w:b/>
                <w:sz w:val="20"/>
                <w:szCs w:val="20"/>
              </w:rPr>
              <w:t>&amp;</w:t>
            </w:r>
            <w:r w:rsidRPr="007B14F3">
              <w:rPr>
                <w:b/>
                <w:sz w:val="20"/>
                <w:szCs w:val="20"/>
              </w:rPr>
              <w:t xml:space="preserve"> Physical Education</w:t>
            </w:r>
          </w:p>
        </w:tc>
        <w:tc>
          <w:tcPr>
            <w:tcW w:w="5087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CCCCFF"/>
            <w:vAlign w:val="center"/>
          </w:tcPr>
          <w:p w14:paraId="70D6DA0E" w14:textId="77777777" w:rsidR="00E23539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tdoor Education (including one camp per term)</w:t>
            </w:r>
          </w:p>
          <w:p w14:paraId="3FDE8F0F" w14:textId="77777777" w:rsidR="00E23539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oe/bike semester</w:t>
            </w:r>
          </w:p>
          <w:p w14:paraId="1039C8FD" w14:textId="2F0F6CD6" w:rsidR="00E23539" w:rsidRPr="007B14F3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ki semester</w:t>
            </w:r>
          </w:p>
        </w:tc>
        <w:tc>
          <w:tcPr>
            <w:tcW w:w="5272" w:type="dxa"/>
            <w:gridSpan w:val="2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CCCCFF"/>
            <w:vAlign w:val="center"/>
          </w:tcPr>
          <w:p w14:paraId="1C294BC8" w14:textId="61EA25A0" w:rsidR="00E23539" w:rsidRPr="007B14F3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tdoor and Environment Studies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74CE6C8" w14:textId="0270413F" w:rsidR="00E23539" w:rsidRPr="00CE393E" w:rsidRDefault="00E23539" w:rsidP="00E23539">
            <w:pPr>
              <w:jc w:val="center"/>
              <w:rPr>
                <w:sz w:val="20"/>
                <w:szCs w:val="20"/>
              </w:rPr>
            </w:pPr>
            <w:r w:rsidRPr="00CE393E">
              <w:rPr>
                <w:sz w:val="20"/>
                <w:szCs w:val="20"/>
              </w:rPr>
              <w:t>VET Automotive</w:t>
            </w:r>
            <w:r>
              <w:rPr>
                <w:sz w:val="20"/>
                <w:szCs w:val="20"/>
              </w:rPr>
              <w:t xml:space="preserve"> </w:t>
            </w:r>
          </w:p>
          <w:p w14:paraId="5C3E9086" w14:textId="78987F93" w:rsidR="00E23539" w:rsidRDefault="00E23539" w:rsidP="00E23539">
            <w:pPr>
              <w:jc w:val="center"/>
              <w:rPr>
                <w:sz w:val="20"/>
                <w:szCs w:val="20"/>
              </w:rPr>
            </w:pPr>
            <w:r w:rsidRPr="00CE393E">
              <w:rPr>
                <w:sz w:val="20"/>
                <w:szCs w:val="20"/>
              </w:rPr>
              <w:t xml:space="preserve">VET Agriculture </w:t>
            </w:r>
          </w:p>
          <w:p w14:paraId="673B46E9" w14:textId="01C0DF71" w:rsidR="00E23539" w:rsidRDefault="00E23539" w:rsidP="00E23539">
            <w:pPr>
              <w:jc w:val="center"/>
              <w:rPr>
                <w:sz w:val="20"/>
                <w:szCs w:val="20"/>
              </w:rPr>
            </w:pPr>
            <w:r w:rsidRPr="00CE393E">
              <w:rPr>
                <w:sz w:val="20"/>
                <w:szCs w:val="20"/>
              </w:rPr>
              <w:t>VET Hairdressing</w:t>
            </w:r>
            <w:r>
              <w:rPr>
                <w:sz w:val="20"/>
                <w:szCs w:val="20"/>
              </w:rPr>
              <w:t xml:space="preserve"> </w:t>
            </w:r>
          </w:p>
          <w:p w14:paraId="681C3780" w14:textId="2D917261" w:rsidR="00E23539" w:rsidRDefault="00E23539" w:rsidP="00E23539">
            <w:pPr>
              <w:jc w:val="center"/>
              <w:rPr>
                <w:sz w:val="20"/>
                <w:szCs w:val="20"/>
              </w:rPr>
            </w:pPr>
            <w:r w:rsidRPr="00CE393E">
              <w:rPr>
                <w:sz w:val="20"/>
                <w:szCs w:val="20"/>
              </w:rPr>
              <w:t>VET Beauty (Cosmetics)</w:t>
            </w:r>
            <w:r>
              <w:rPr>
                <w:sz w:val="20"/>
                <w:szCs w:val="20"/>
              </w:rPr>
              <w:t xml:space="preserve"> ^</w:t>
            </w:r>
          </w:p>
          <w:p w14:paraId="1D8A280E" w14:textId="18A64583" w:rsidR="00E23539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T Building &amp; Construction ^</w:t>
            </w:r>
          </w:p>
          <w:p w14:paraId="582F72E8" w14:textId="77777777" w:rsidR="00E23539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T Engineering ^</w:t>
            </w:r>
          </w:p>
          <w:p w14:paraId="2F58159C" w14:textId="582D2451" w:rsidR="00E23539" w:rsidRPr="00CE393E" w:rsidRDefault="00E23539" w:rsidP="00E23539">
            <w:pPr>
              <w:jc w:val="center"/>
              <w:rPr>
                <w:sz w:val="20"/>
                <w:szCs w:val="20"/>
              </w:rPr>
            </w:pPr>
            <w:r w:rsidRPr="00CE393E">
              <w:rPr>
                <w:sz w:val="20"/>
                <w:szCs w:val="20"/>
              </w:rPr>
              <w:t>VET Animal Studies</w:t>
            </w:r>
            <w:r>
              <w:rPr>
                <w:sz w:val="20"/>
                <w:szCs w:val="20"/>
              </w:rPr>
              <w:t xml:space="preserve"> </w:t>
            </w:r>
          </w:p>
          <w:p w14:paraId="6141C7A7" w14:textId="00758E31" w:rsidR="00E23539" w:rsidRPr="00CE393E" w:rsidRDefault="00E23539" w:rsidP="00E23539">
            <w:pPr>
              <w:jc w:val="center"/>
              <w:rPr>
                <w:sz w:val="20"/>
                <w:szCs w:val="20"/>
              </w:rPr>
            </w:pPr>
            <w:r w:rsidRPr="00CE393E">
              <w:rPr>
                <w:sz w:val="20"/>
                <w:szCs w:val="20"/>
              </w:rPr>
              <w:t xml:space="preserve">VET </w:t>
            </w:r>
            <w:r>
              <w:rPr>
                <w:sz w:val="20"/>
                <w:szCs w:val="20"/>
              </w:rPr>
              <w:t xml:space="preserve">Allied </w:t>
            </w:r>
            <w:r w:rsidRPr="00CE393E">
              <w:rPr>
                <w:sz w:val="20"/>
                <w:szCs w:val="20"/>
              </w:rPr>
              <w:t xml:space="preserve">Health </w:t>
            </w:r>
            <w:r>
              <w:rPr>
                <w:sz w:val="20"/>
                <w:szCs w:val="20"/>
              </w:rPr>
              <w:t>^</w:t>
            </w:r>
          </w:p>
          <w:p w14:paraId="33954489" w14:textId="16C36C97" w:rsidR="00E23539" w:rsidRPr="00CE393E" w:rsidRDefault="00E23539" w:rsidP="00E23539">
            <w:pPr>
              <w:jc w:val="center"/>
              <w:rPr>
                <w:sz w:val="20"/>
                <w:szCs w:val="20"/>
              </w:rPr>
            </w:pPr>
            <w:r w:rsidRPr="00CE393E">
              <w:rPr>
                <w:sz w:val="20"/>
                <w:szCs w:val="20"/>
              </w:rPr>
              <w:t>VET Hospitality</w:t>
            </w:r>
            <w:r>
              <w:rPr>
                <w:sz w:val="20"/>
                <w:szCs w:val="20"/>
              </w:rPr>
              <w:t xml:space="preserve"> ^</w:t>
            </w:r>
            <w:r w:rsidRPr="00CE393E">
              <w:rPr>
                <w:sz w:val="20"/>
                <w:szCs w:val="20"/>
              </w:rPr>
              <w:t xml:space="preserve"> </w:t>
            </w:r>
          </w:p>
          <w:p w14:paraId="007300B5" w14:textId="4A43FEC4" w:rsidR="00E23539" w:rsidRPr="00CE393E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T Community Services ^</w:t>
            </w:r>
          </w:p>
          <w:p w14:paraId="56EED76D" w14:textId="581F77CE" w:rsidR="00E23539" w:rsidRPr="00CE393E" w:rsidRDefault="00E23539" w:rsidP="00E23539">
            <w:pPr>
              <w:jc w:val="center"/>
              <w:rPr>
                <w:sz w:val="20"/>
                <w:szCs w:val="20"/>
              </w:rPr>
            </w:pPr>
            <w:r w:rsidRPr="00CE393E">
              <w:rPr>
                <w:sz w:val="20"/>
                <w:szCs w:val="20"/>
              </w:rPr>
              <w:t xml:space="preserve">VET Sport &amp; Recreation </w:t>
            </w:r>
            <w:r>
              <w:rPr>
                <w:sz w:val="20"/>
                <w:szCs w:val="20"/>
              </w:rPr>
              <w:t>^</w:t>
            </w:r>
          </w:p>
          <w:p w14:paraId="23CB48DE" w14:textId="3D61484D" w:rsidR="00E23539" w:rsidRPr="007B14F3" w:rsidRDefault="00E23539" w:rsidP="00E23539">
            <w:pPr>
              <w:jc w:val="center"/>
              <w:rPr>
                <w:sz w:val="20"/>
                <w:szCs w:val="20"/>
              </w:rPr>
            </w:pPr>
            <w:r w:rsidRPr="00CE393E">
              <w:rPr>
                <w:sz w:val="20"/>
                <w:szCs w:val="20"/>
              </w:rPr>
              <w:t>VET Music</w:t>
            </w:r>
            <w:r>
              <w:rPr>
                <w:sz w:val="20"/>
                <w:szCs w:val="20"/>
              </w:rPr>
              <w:t xml:space="preserve"> ^</w:t>
            </w:r>
          </w:p>
        </w:tc>
      </w:tr>
      <w:tr w:rsidR="00E23539" w:rsidRPr="007B14F3" w14:paraId="45629458" w14:textId="77777777" w:rsidTr="00D241EB">
        <w:trPr>
          <w:trHeight w:val="645"/>
        </w:trPr>
        <w:tc>
          <w:tcPr>
            <w:tcW w:w="2252" w:type="dxa"/>
            <w:tcBorders>
              <w:right w:val="single" w:sz="12" w:space="0" w:color="auto"/>
            </w:tcBorders>
            <w:shd w:val="clear" w:color="auto" w:fill="FFCCCC"/>
            <w:vAlign w:val="center"/>
          </w:tcPr>
          <w:p w14:paraId="35E7CB52" w14:textId="738ABDF9" w:rsidR="00E23539" w:rsidRPr="007B14F3" w:rsidRDefault="00E23539" w:rsidP="00E23539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>L</w:t>
            </w:r>
            <w:r>
              <w:rPr>
                <w:b/>
                <w:sz w:val="20"/>
                <w:szCs w:val="20"/>
              </w:rPr>
              <w:t>anguages</w:t>
            </w:r>
          </w:p>
        </w:tc>
        <w:tc>
          <w:tcPr>
            <w:tcW w:w="508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CCCC"/>
            <w:vAlign w:val="center"/>
          </w:tcPr>
          <w:p w14:paraId="186FE4CE" w14:textId="77777777" w:rsidR="00E23539" w:rsidRDefault="00E23539" w:rsidP="00E23539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German</w:t>
            </w:r>
          </w:p>
          <w:p w14:paraId="43FD47C0" w14:textId="77777777" w:rsidR="00E23539" w:rsidRDefault="00E23539" w:rsidP="00E23539">
            <w:pPr>
              <w:jc w:val="center"/>
              <w:rPr>
                <w:sz w:val="20"/>
                <w:szCs w:val="20"/>
              </w:rPr>
            </w:pPr>
            <w:r w:rsidRPr="007B14F3">
              <w:rPr>
                <w:sz w:val="20"/>
                <w:szCs w:val="20"/>
              </w:rPr>
              <w:t>Intercultural Capability</w:t>
            </w:r>
          </w:p>
          <w:p w14:paraId="17A9686A" w14:textId="42E4ABB5" w:rsidR="00E23539" w:rsidRPr="007B14F3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man Exchange Program</w:t>
            </w:r>
          </w:p>
        </w:tc>
        <w:tc>
          <w:tcPr>
            <w:tcW w:w="5272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FFCCCC"/>
            <w:vAlign w:val="center"/>
          </w:tcPr>
          <w:p w14:paraId="6FC2869F" w14:textId="6C24D4BC" w:rsidR="00E23539" w:rsidRPr="007B14F3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rman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14B380D8" w14:textId="77777777" w:rsidR="00E23539" w:rsidRPr="007B14F3" w:rsidRDefault="00E23539" w:rsidP="00E23539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E23539" w:rsidRPr="007B14F3" w14:paraId="0D433360" w14:textId="77777777" w:rsidTr="00675151">
        <w:trPr>
          <w:trHeight w:val="1531"/>
        </w:trPr>
        <w:tc>
          <w:tcPr>
            <w:tcW w:w="2252" w:type="dxa"/>
            <w:tcBorders>
              <w:right w:val="single" w:sz="12" w:space="0" w:color="auto"/>
            </w:tcBorders>
            <w:shd w:val="clear" w:color="auto" w:fill="FBE4D5" w:themeFill="accent2" w:themeFillTint="33"/>
            <w:vAlign w:val="center"/>
          </w:tcPr>
          <w:p w14:paraId="71E1BE72" w14:textId="77777777" w:rsidR="00E23539" w:rsidRPr="007B14F3" w:rsidRDefault="00E23539" w:rsidP="00E23539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>The Arts</w:t>
            </w:r>
          </w:p>
        </w:tc>
        <w:tc>
          <w:tcPr>
            <w:tcW w:w="508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BE4D5" w:themeFill="accent2" w:themeFillTint="33"/>
            <w:vAlign w:val="center"/>
          </w:tcPr>
          <w:p w14:paraId="3F1F2BE4" w14:textId="22FCDD58" w:rsidR="00E23539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aphic Design (Visual Communication &amp; Design)</w:t>
            </w:r>
          </w:p>
          <w:p w14:paraId="59C44505" w14:textId="2A0841EA" w:rsidR="00E23539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chitectural Design (Visual Communication &amp; Design)</w:t>
            </w:r>
          </w:p>
          <w:p w14:paraId="29E39F06" w14:textId="77777777" w:rsidR="00E23539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ulpture</w:t>
            </w:r>
          </w:p>
          <w:p w14:paraId="1C5870D0" w14:textId="77777777" w:rsidR="00E23539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tography</w:t>
            </w:r>
          </w:p>
          <w:p w14:paraId="21AC71DF" w14:textId="77777777" w:rsidR="00E23539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D Art</w:t>
            </w:r>
          </w:p>
          <w:p w14:paraId="040420C3" w14:textId="77777777" w:rsidR="00E23539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ramics- general</w:t>
            </w:r>
          </w:p>
          <w:p w14:paraId="51BA3B80" w14:textId="77777777" w:rsidR="00E23539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ramics- wheel throwing</w:t>
            </w:r>
          </w:p>
          <w:p w14:paraId="07ECA7EB" w14:textId="2FA2CD5E" w:rsidR="00E23539" w:rsidRPr="007B14F3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ntmaking</w:t>
            </w:r>
          </w:p>
        </w:tc>
        <w:tc>
          <w:tcPr>
            <w:tcW w:w="5272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FBE4D5" w:themeFill="accent2" w:themeFillTint="33"/>
            <w:vAlign w:val="center"/>
          </w:tcPr>
          <w:p w14:paraId="615A2CB6" w14:textId="77777777" w:rsidR="00E23539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io Arts</w:t>
            </w:r>
          </w:p>
          <w:p w14:paraId="34D96A5F" w14:textId="56443715" w:rsidR="00E23539" w:rsidRPr="007B14F3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sual Communication &amp; Design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  <w:vAlign w:val="center"/>
          </w:tcPr>
          <w:p w14:paraId="13D27E47" w14:textId="77777777" w:rsidR="00E23539" w:rsidRPr="007B14F3" w:rsidRDefault="00E23539" w:rsidP="00E23539">
            <w:pPr>
              <w:jc w:val="center"/>
              <w:rPr>
                <w:sz w:val="20"/>
                <w:szCs w:val="20"/>
              </w:rPr>
            </w:pPr>
          </w:p>
        </w:tc>
      </w:tr>
      <w:tr w:rsidR="00E23539" w:rsidRPr="007B14F3" w14:paraId="284E7DBF" w14:textId="77777777" w:rsidTr="00A13269">
        <w:tc>
          <w:tcPr>
            <w:tcW w:w="2252" w:type="dxa"/>
            <w:tcBorders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6616AB96" w14:textId="77777777" w:rsidR="00E23539" w:rsidRPr="007B14F3" w:rsidRDefault="00E23539" w:rsidP="00E23539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 xml:space="preserve">Design </w:t>
            </w:r>
            <w:r>
              <w:rPr>
                <w:b/>
                <w:sz w:val="20"/>
                <w:szCs w:val="20"/>
              </w:rPr>
              <w:t>&amp;</w:t>
            </w:r>
            <w:r w:rsidRPr="007B14F3">
              <w:rPr>
                <w:b/>
                <w:sz w:val="20"/>
                <w:szCs w:val="20"/>
              </w:rPr>
              <w:t xml:space="preserve"> Technology</w:t>
            </w:r>
          </w:p>
        </w:tc>
        <w:tc>
          <w:tcPr>
            <w:tcW w:w="508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04EB618D" w14:textId="77777777" w:rsidR="00E23539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alwork Fabrication</w:t>
            </w:r>
          </w:p>
          <w:p w14:paraId="00FC332F" w14:textId="24AFAE50" w:rsidR="00E23539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odwork</w:t>
            </w:r>
          </w:p>
          <w:p w14:paraId="6644379C" w14:textId="77777777" w:rsidR="00E23539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lticultural Foods</w:t>
            </w:r>
          </w:p>
          <w:p w14:paraId="0ED25D63" w14:textId="11B14578" w:rsidR="00E23539" w:rsidRPr="007B14F3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od for Life</w:t>
            </w:r>
          </w:p>
        </w:tc>
        <w:tc>
          <w:tcPr>
            <w:tcW w:w="5272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5D65A073" w14:textId="0DD59E7F" w:rsidR="00E23539" w:rsidRPr="007B14F3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od Studies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1EC936F8" w14:textId="77777777" w:rsidR="00E23539" w:rsidRPr="007B14F3" w:rsidRDefault="00E23539" w:rsidP="00E23539">
            <w:pPr>
              <w:jc w:val="center"/>
              <w:rPr>
                <w:sz w:val="20"/>
                <w:szCs w:val="20"/>
              </w:rPr>
            </w:pPr>
          </w:p>
        </w:tc>
      </w:tr>
      <w:tr w:rsidR="00E23539" w:rsidRPr="007B14F3" w14:paraId="114D1192" w14:textId="77777777" w:rsidTr="00D318E5">
        <w:trPr>
          <w:trHeight w:val="397"/>
        </w:trPr>
        <w:tc>
          <w:tcPr>
            <w:tcW w:w="2252" w:type="dxa"/>
            <w:tcBorders>
              <w:bottom w:val="single" w:sz="12" w:space="0" w:color="000000"/>
              <w:right w:val="single" w:sz="12" w:space="0" w:color="auto"/>
            </w:tcBorders>
            <w:shd w:val="clear" w:color="auto" w:fill="BDD6EE" w:themeFill="accent1" w:themeFillTint="66"/>
            <w:vAlign w:val="center"/>
          </w:tcPr>
          <w:p w14:paraId="663ABDF5" w14:textId="77777777" w:rsidR="00E23539" w:rsidRPr="007B14F3" w:rsidRDefault="00E23539" w:rsidP="00E23539">
            <w:pPr>
              <w:jc w:val="center"/>
              <w:rPr>
                <w:b/>
                <w:sz w:val="20"/>
                <w:szCs w:val="20"/>
              </w:rPr>
            </w:pPr>
            <w:r w:rsidRPr="007B14F3">
              <w:rPr>
                <w:b/>
                <w:sz w:val="20"/>
                <w:szCs w:val="20"/>
              </w:rPr>
              <w:t>Digital Technologies</w:t>
            </w:r>
          </w:p>
        </w:tc>
        <w:tc>
          <w:tcPr>
            <w:tcW w:w="5087" w:type="dxa"/>
            <w:tcBorders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BDD6EE" w:themeFill="accent1" w:themeFillTint="66"/>
            <w:vAlign w:val="center"/>
          </w:tcPr>
          <w:p w14:paraId="76965B55" w14:textId="75EC1ECB" w:rsidR="00E23539" w:rsidRPr="007B14F3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 Media</w:t>
            </w:r>
          </w:p>
        </w:tc>
        <w:tc>
          <w:tcPr>
            <w:tcW w:w="2707" w:type="dxa"/>
            <w:tcBorders>
              <w:left w:val="single" w:sz="12" w:space="0" w:color="auto"/>
            </w:tcBorders>
            <w:shd w:val="clear" w:color="auto" w:fill="BDD6EE" w:themeFill="accent1" w:themeFillTint="66"/>
            <w:vAlign w:val="center"/>
          </w:tcPr>
          <w:p w14:paraId="013ACB56" w14:textId="5BE68C63" w:rsidR="00E23539" w:rsidRPr="007B14F3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uting </w:t>
            </w:r>
          </w:p>
        </w:tc>
        <w:tc>
          <w:tcPr>
            <w:tcW w:w="2565" w:type="dxa"/>
            <w:shd w:val="clear" w:color="auto" w:fill="BDD6EE" w:themeFill="accent1" w:themeFillTint="66"/>
            <w:vAlign w:val="center"/>
          </w:tcPr>
          <w:p w14:paraId="479754AB" w14:textId="611E54CF" w:rsidR="00E23539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uting: Informatics </w:t>
            </w:r>
          </w:p>
          <w:p w14:paraId="13980755" w14:textId="502E0E4F" w:rsidR="00E23539" w:rsidRPr="007B14F3" w:rsidRDefault="00E23539" w:rsidP="00E2353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uting: Software Development  </w:t>
            </w:r>
          </w:p>
        </w:tc>
        <w:tc>
          <w:tcPr>
            <w:tcW w:w="2835" w:type="dxa"/>
            <w:tcBorders>
              <w:top w:val="single" w:sz="12" w:space="0" w:color="auto"/>
            </w:tcBorders>
            <w:shd w:val="clear" w:color="auto" w:fill="BDD6EE" w:themeFill="accent1" w:themeFillTint="66"/>
            <w:vAlign w:val="center"/>
          </w:tcPr>
          <w:p w14:paraId="4A5DF356" w14:textId="77777777" w:rsidR="00E23539" w:rsidRPr="007B14F3" w:rsidRDefault="00E23539" w:rsidP="00E23539">
            <w:pPr>
              <w:jc w:val="center"/>
              <w:rPr>
                <w:sz w:val="20"/>
                <w:szCs w:val="20"/>
              </w:rPr>
            </w:pPr>
          </w:p>
        </w:tc>
      </w:tr>
    </w:tbl>
    <w:p w14:paraId="54A7D405" w14:textId="77777777" w:rsidR="001F48BA" w:rsidRDefault="001F48BA" w:rsidP="00EF6605">
      <w:pPr>
        <w:rPr>
          <w:sz w:val="20"/>
          <w:szCs w:val="20"/>
        </w:rPr>
      </w:pPr>
    </w:p>
    <w:p w14:paraId="02D61C83" w14:textId="77777777" w:rsidR="00CE393E" w:rsidRPr="00915A7D" w:rsidRDefault="00CE393E" w:rsidP="00915A7D">
      <w:pPr>
        <w:rPr>
          <w:sz w:val="20"/>
          <w:szCs w:val="20"/>
        </w:rPr>
      </w:pPr>
      <w:r>
        <w:rPr>
          <w:sz w:val="20"/>
          <w:szCs w:val="20"/>
        </w:rPr>
        <w:t>^ This subject, if elected, has scored VCE assessment.</w:t>
      </w:r>
    </w:p>
    <w:sectPr w:rsidR="00CE393E" w:rsidRPr="00915A7D" w:rsidSect="007B14F3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AC7449"/>
    <w:multiLevelType w:val="hybridMultilevel"/>
    <w:tmpl w:val="DD54A2CE"/>
    <w:lvl w:ilvl="0" w:tplc="826E520A">
      <w:start w:val="201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8866D0"/>
    <w:multiLevelType w:val="hybridMultilevel"/>
    <w:tmpl w:val="5BE6070E"/>
    <w:lvl w:ilvl="0" w:tplc="5B46FB4C">
      <w:start w:val="201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3200265">
    <w:abstractNumId w:val="0"/>
  </w:num>
  <w:num w:numId="2" w16cid:durableId="14473888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sDQ2MjQxsjQ0MTVT0lEKTi0uzszPAykwqwUAOBvSYSwAAAA="/>
  </w:docVars>
  <w:rsids>
    <w:rsidRoot w:val="001F48BA"/>
    <w:rsid w:val="000053C3"/>
    <w:rsid w:val="00030104"/>
    <w:rsid w:val="000C4B1F"/>
    <w:rsid w:val="000F4C5E"/>
    <w:rsid w:val="001F48BA"/>
    <w:rsid w:val="0023212D"/>
    <w:rsid w:val="002563A1"/>
    <w:rsid w:val="0027105C"/>
    <w:rsid w:val="00272A41"/>
    <w:rsid w:val="002D1655"/>
    <w:rsid w:val="0030493B"/>
    <w:rsid w:val="003951AD"/>
    <w:rsid w:val="003D0219"/>
    <w:rsid w:val="003D62F6"/>
    <w:rsid w:val="00405EB5"/>
    <w:rsid w:val="00414539"/>
    <w:rsid w:val="004451D8"/>
    <w:rsid w:val="004578DD"/>
    <w:rsid w:val="004A51C8"/>
    <w:rsid w:val="00540EFF"/>
    <w:rsid w:val="00607B0A"/>
    <w:rsid w:val="0063107A"/>
    <w:rsid w:val="00647CA2"/>
    <w:rsid w:val="007B14F3"/>
    <w:rsid w:val="007E4079"/>
    <w:rsid w:val="007E70DB"/>
    <w:rsid w:val="00803A8E"/>
    <w:rsid w:val="008229DD"/>
    <w:rsid w:val="00850CDB"/>
    <w:rsid w:val="008B06DF"/>
    <w:rsid w:val="00915A7D"/>
    <w:rsid w:val="0092667F"/>
    <w:rsid w:val="00937C91"/>
    <w:rsid w:val="0094351C"/>
    <w:rsid w:val="00A63B9F"/>
    <w:rsid w:val="00A92021"/>
    <w:rsid w:val="00B32E3C"/>
    <w:rsid w:val="00BC19C7"/>
    <w:rsid w:val="00C16A39"/>
    <w:rsid w:val="00C2142A"/>
    <w:rsid w:val="00C75D25"/>
    <w:rsid w:val="00C76DF3"/>
    <w:rsid w:val="00C809EE"/>
    <w:rsid w:val="00CE1CC3"/>
    <w:rsid w:val="00CE393E"/>
    <w:rsid w:val="00D2748F"/>
    <w:rsid w:val="00D318E5"/>
    <w:rsid w:val="00D6407C"/>
    <w:rsid w:val="00DE25A2"/>
    <w:rsid w:val="00DE7F6C"/>
    <w:rsid w:val="00E23539"/>
    <w:rsid w:val="00E44537"/>
    <w:rsid w:val="00EA5476"/>
    <w:rsid w:val="00EF6605"/>
    <w:rsid w:val="00F30CFF"/>
    <w:rsid w:val="00F53DCB"/>
    <w:rsid w:val="00F76A3E"/>
    <w:rsid w:val="00FB17EA"/>
    <w:rsid w:val="00FF6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EEC88"/>
  <w15:chartTrackingRefBased/>
  <w15:docId w15:val="{0F8D157B-AD6E-4EE1-914B-1EA2CBE40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14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48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7B14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15A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6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Clare</dc:creator>
  <cp:keywords/>
  <dc:description/>
  <cp:lastModifiedBy>Phillip Kidman</cp:lastModifiedBy>
  <cp:revision>3</cp:revision>
  <dcterms:created xsi:type="dcterms:W3CDTF">2023-09-08T04:25:00Z</dcterms:created>
  <dcterms:modified xsi:type="dcterms:W3CDTF">2023-09-08T04:26:00Z</dcterms:modified>
</cp:coreProperties>
</file>